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252E47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252E47"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014149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06ED192" w14:textId="65486B74" w:rsidR="00D80482" w:rsidRPr="00252E47" w:rsidRDefault="009009DC" w:rsidP="00D80482">
      <w:pPr>
        <w:spacing w:after="0" w:line="276" w:lineRule="auto"/>
        <w:contextualSpacing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 w:eastAsia="sr-Cyrl-RS"/>
        </w:rPr>
      </w:pPr>
      <w:r w:rsidRPr="00014149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Листа привредних субјеката изабраних на основу </w:t>
      </w:r>
    </w:p>
    <w:p w14:paraId="366A8004" w14:textId="7C1BFE37" w:rsidR="00D80482" w:rsidRPr="00014149" w:rsidRDefault="00D80482" w:rsidP="00D80482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</w:pPr>
      <w:r w:rsidRPr="00014149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>Јавног позива за учешће привредних субјеката у спровођењу мера енергетске санације  у домаћинствима на територији Града Ниша</w:t>
      </w:r>
    </w:p>
    <w:p w14:paraId="2CCA1056" w14:textId="4AF62B70" w:rsidR="00030EE3" w:rsidRPr="00014149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4"/>
          <w:szCs w:val="24"/>
          <w:lang w:val="sr-Cyrl-RS"/>
        </w:rPr>
      </w:pPr>
    </w:p>
    <w:p w14:paraId="4D157DC5" w14:textId="12596044" w:rsidR="00D80482" w:rsidRPr="00252E47" w:rsidRDefault="00D80482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Са л</w:t>
      </w:r>
      <w:r w:rsidR="00CA0418"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ист</w:t>
      </w:r>
      <w:r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CA0418"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CA0418"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ривредн</w:t>
      </w:r>
      <w:r w:rsidR="009009DC"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грађани </w:t>
      </w:r>
      <w:r w:rsidR="00CA0418"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</w:t>
      </w:r>
      <w:r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CA0418"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="00CA0418"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које морају да прибаве предрачун са ценом и количином опреме и уградњу. </w:t>
      </w:r>
    </w:p>
    <w:p w14:paraId="045DA6ED" w14:textId="4C86BA65" w:rsidR="00CA0418" w:rsidRPr="00252E47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252E47">
        <w:rPr>
          <w:rFonts w:ascii="Times New Roman" w:eastAsia="Times New Roman" w:hAnsi="Times New Roman" w:cs="Times New Roman"/>
          <w:sz w:val="24"/>
          <w:szCs w:val="24"/>
          <w:lang w:val="sr-Cyrl-RS"/>
        </w:rPr>
        <w:t>Овај предрачун је обавезно поднети уз пријаву.</w:t>
      </w:r>
    </w:p>
    <w:p w14:paraId="4F3BA21C" w14:textId="09CED065" w:rsidR="00464166" w:rsidRPr="00252E47" w:rsidRDefault="00030EE3" w:rsidP="0001414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3DC6FD04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u w:val="single"/>
          <w:lang w:val="sr-Latn-RS"/>
        </w:rPr>
        <w:t>Мера 1.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 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   </w:t>
      </w:r>
    </w:p>
    <w:p w14:paraId="15E54B10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547766E2" w14:textId="2F238103" w:rsidR="00D80482" w:rsidRPr="00014149" w:rsidRDefault="00464166" w:rsidP="00014149">
      <w:pPr>
        <w:pStyle w:val="ListParagraph"/>
        <w:numPr>
          <w:ilvl w:val="0"/>
          <w:numId w:val="32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Новитет-2, ПР Момчило Ракић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Алексинац, ул. Нова Буцекова бб., тел. 063/405-375</w:t>
      </w:r>
      <w:r w:rsidR="00D80482" w:rsidRPr="00014149">
        <w:rPr>
          <w:rFonts w:ascii="Times New Roman" w:hAnsi="Times New Roman" w:cs="Times New Roman"/>
          <w:iCs/>
          <w:sz w:val="24"/>
          <w:szCs w:val="24"/>
          <w:lang w:val="sr-Cyrl-RS"/>
        </w:rPr>
        <w:t>,</w:t>
      </w:r>
      <w:r w:rsidR="00D80482"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</w:t>
      </w:r>
      <w:hyperlink r:id="rId9" w:history="1">
        <w:r w:rsidR="00D80482"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novitet-2@medianis.net</w:t>
        </w:r>
      </w:hyperlink>
    </w:p>
    <w:p w14:paraId="1BBF3FE9" w14:textId="7048D560" w:rsidR="00464166" w:rsidRPr="00014149" w:rsidRDefault="00D80482" w:rsidP="00014149">
      <w:pPr>
        <w:pStyle w:val="ListParagraph"/>
        <w:numPr>
          <w:ilvl w:val="0"/>
          <w:numId w:val="32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Пирамида минус, ПР Владимир Стојковић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Власотинце, ул. Ладовица бб, тел. 063/1072-718, </w:t>
      </w:r>
      <w:hyperlink r:id="rId10" w:history="1">
        <w:r w:rsidRPr="00014149">
          <w:rPr>
            <w:rStyle w:val="Hyperlink"/>
          </w:rPr>
          <w:t>prodaja@biropiramida.rs</w:t>
        </w:r>
      </w:hyperlink>
      <w:r w:rsidR="00464166"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ab/>
      </w:r>
    </w:p>
    <w:p w14:paraId="1303926F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ab/>
      </w:r>
    </w:p>
    <w:p w14:paraId="0B155610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u w:val="single"/>
          <w:lang w:val="sr-Latn-RS"/>
        </w:rPr>
        <w:t>Мера 2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>. Уградња и набавка материјала за  термичку изолацију зидова, крова, таваница и осталих делова термичког омотача према негрејаном простору стамбених зграда и израда техничке документације за наведене радове</w:t>
      </w:r>
    </w:p>
    <w:p w14:paraId="4C935DF5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4C88580B" w14:textId="104DC823" w:rsidR="00464166" w:rsidRPr="00252E47" w:rsidRDefault="00D80482" w:rsidP="00014149">
      <w:pPr>
        <w:pStyle w:val="ListParagraph"/>
        <w:numPr>
          <w:ilvl w:val="0"/>
          <w:numId w:val="33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Пирамида минус, ПР Владимир Стојковић''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Власотинце, ул. Ладовица бб, тел. 063/1072-718, 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begin"/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instrText xml:space="preserve"> HYPERLINK "mailto:prodaja@biropiramida.rs" </w:instrTex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separate"/>
      </w:r>
      <w:r w:rsidRPr="00252E47">
        <w:rPr>
          <w:rStyle w:val="Hyperlink"/>
          <w:rFonts w:ascii="Times New Roman" w:hAnsi="Times New Roman" w:cs="Times New Roman"/>
          <w:iCs/>
          <w:sz w:val="24"/>
          <w:szCs w:val="24"/>
          <w:lang w:val="sr-Latn-RS"/>
        </w:rPr>
        <w:t>prodaja@biropiramida.rs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end"/>
      </w:r>
      <w:r w:rsidR="00464166"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ab/>
      </w:r>
    </w:p>
    <w:p w14:paraId="25A6883F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00C5A219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u w:val="single"/>
          <w:lang w:val="sr-Latn-RS"/>
        </w:rPr>
        <w:t>Мера 3.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Замена (набав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породичним кућама и становима, са пратећим грађевинским радовима </w:t>
      </w:r>
    </w:p>
    <w:p w14:paraId="38E837F4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3FB75F30" w14:textId="688B9A9B" w:rsidR="00464166" w:rsidRPr="00014149" w:rsidRDefault="00464166" w:rsidP="00014149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 xml:space="preserve">''Еко Палета ДОО'' 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>Ниш, ул. Булевар 12. Фебруар бб, тел. 018/588-048 и 062/588-405</w:t>
      </w:r>
      <w:r w:rsidR="00D80482"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, </w:t>
      </w:r>
      <w:hyperlink r:id="rId11" w:history="1">
        <w:r w:rsidR="00D80482"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ekopaleta@gmail.com</w:t>
        </w:r>
      </w:hyperlink>
    </w:p>
    <w:p w14:paraId="4C4B03D7" w14:textId="77777777" w:rsidR="0032264E" w:rsidRPr="00252E47" w:rsidRDefault="00464166" w:rsidP="00014149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Храм стил, ПР Михајло Џудовић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Ниш, ул. Пантелејска 6, 062/422-018</w:t>
      </w:r>
      <w:r w:rsidR="00D80482"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, </w:t>
      </w:r>
      <w:hyperlink r:id="rId12" w:history="1">
        <w:r w:rsidR="00EE250C" w:rsidRPr="00014149">
          <w:rPr>
            <w:rStyle w:val="Hyperlink"/>
            <w:rFonts w:ascii="Times New Roman" w:hAnsi="Times New Roman" w:cs="Times New Roman"/>
            <w:iCs/>
            <w:sz w:val="24"/>
            <w:szCs w:val="24"/>
          </w:rPr>
          <w:t>mihajlodzudovic@gmail.com</w:t>
        </w:r>
      </w:hyperlink>
    </w:p>
    <w:p w14:paraId="7BFCC83C" w14:textId="77777777" w:rsidR="0032264E" w:rsidRPr="00252E47" w:rsidRDefault="00464166" w:rsidP="00014149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Сунце Маринковић ДОО''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Крагујевац, ул. Лепенички булевар бр. 39, тел. 034/330-870 и 034/301-485</w:t>
      </w:r>
      <w:r w:rsidR="0032264E" w:rsidRPr="00014149">
        <w:rPr>
          <w:rFonts w:ascii="Times New Roman" w:hAnsi="Times New Roman" w:cs="Times New Roman"/>
          <w:iCs/>
          <w:sz w:val="24"/>
          <w:szCs w:val="24"/>
          <w:lang w:val="sr-Cyrl-RS"/>
        </w:rPr>
        <w:t>,</w:t>
      </w:r>
      <w:r w:rsidR="0032264E"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</w:t>
      </w:r>
      <w:hyperlink r:id="rId13" w:history="1">
        <w:r w:rsidR="0032264E" w:rsidRPr="00014149">
          <w:rPr>
            <w:rStyle w:val="Hyperlink"/>
            <w:rFonts w:ascii="Times New Roman" w:hAnsi="Times New Roman" w:cs="Times New Roman"/>
            <w:iCs/>
            <w:sz w:val="24"/>
            <w:szCs w:val="24"/>
          </w:rPr>
          <w:t>office@suncemarinkovic.com</w:t>
        </w:r>
      </w:hyperlink>
    </w:p>
    <w:p w14:paraId="3966CB76" w14:textId="77777777" w:rsidR="0032264E" w:rsidRPr="00252E47" w:rsidRDefault="0032264E" w:rsidP="00014149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Пирамида минус, ПР Владимир Стојковић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Власотинце, ул. Ладовица бб, тел. 063/1072-718, 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begin"/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instrText xml:space="preserve"> HYPERLINK "mailto:prodaja@biropiramida.rs" </w:instrTex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separate"/>
      </w:r>
      <w:r w:rsidRPr="00252E47">
        <w:rPr>
          <w:rStyle w:val="Hyperlink"/>
          <w:rFonts w:ascii="Times New Roman" w:hAnsi="Times New Roman" w:cs="Times New Roman"/>
          <w:iCs/>
          <w:sz w:val="24"/>
          <w:szCs w:val="24"/>
          <w:lang w:val="sr-Latn-RS"/>
        </w:rPr>
        <w:t>prodaja@biropiramida.rs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end"/>
      </w:r>
      <w:r w:rsidR="00464166"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ab/>
      </w:r>
    </w:p>
    <w:p w14:paraId="6D646A6B" w14:textId="562A324C" w:rsidR="0032264E" w:rsidRPr="00252E47" w:rsidRDefault="00464166" w:rsidP="00014149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Нијанса ДОО''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Ниш, ул. Косовска бр. 2, тел. 018/512-400</w:t>
      </w:r>
      <w:r w:rsidR="0032264E"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>,</w:t>
      </w:r>
      <w:r w:rsidR="0032264E" w:rsidRPr="00014149">
        <w:rPr>
          <w:rFonts w:ascii="Times New Roman" w:hAnsi="Times New Roman" w:cs="Times New Roman"/>
        </w:rPr>
        <w:t xml:space="preserve"> </w:t>
      </w:r>
      <w:hyperlink r:id="rId14" w:history="1">
        <w:r w:rsidR="0032264E" w:rsidRPr="00014149">
          <w:rPr>
            <w:rStyle w:val="Hyperlink"/>
            <w:rFonts w:ascii="Times New Roman" w:hAnsi="Times New Roman" w:cs="Times New Roman"/>
            <w:iCs/>
            <w:sz w:val="24"/>
            <w:szCs w:val="24"/>
          </w:rPr>
          <w:t>info@nijansa.rs</w:t>
        </w:r>
      </w:hyperlink>
    </w:p>
    <w:p w14:paraId="567801C1" w14:textId="540868D2" w:rsidR="0032264E" w:rsidRPr="00252E47" w:rsidRDefault="00464166" w:rsidP="00014149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Смај продукт ДОО Лазарево село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Ниш, ул. Лазарево село бб, тел. 018/4542-902</w:t>
      </w:r>
      <w:r w:rsidR="0032264E"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, </w:t>
      </w:r>
      <w:hyperlink r:id="rId15" w:history="1">
        <w:r w:rsidR="0032264E"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smajprodukt@gmail.com</w:t>
        </w:r>
      </w:hyperlink>
    </w:p>
    <w:p w14:paraId="2ED35A68" w14:textId="77777777" w:rsidR="00A33F8D" w:rsidRPr="00014149" w:rsidRDefault="00A33F8D" w:rsidP="00014149">
      <w:pPr>
        <w:pStyle w:val="ListParagraph"/>
        <w:spacing w:after="0"/>
        <w:rPr>
          <w:rFonts w:ascii="Times New Roman" w:hAnsi="Times New Roman" w:cs="Times New Roman"/>
          <w:b/>
          <w:iCs/>
          <w:sz w:val="24"/>
          <w:szCs w:val="24"/>
          <w:u w:val="single"/>
          <w:lang w:val="sr-Latn-RS"/>
        </w:rPr>
      </w:pPr>
    </w:p>
    <w:p w14:paraId="4C04A92D" w14:textId="39860A2C" w:rsidR="00464166" w:rsidRPr="00252E47" w:rsidRDefault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u w:val="single"/>
          <w:lang w:val="sr-Latn-RS"/>
        </w:rPr>
        <w:lastRenderedPageBreak/>
        <w:t>Мера 4.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стамбеним зградама, са пратећим грађевинским радовима</w:t>
      </w:r>
    </w:p>
    <w:p w14:paraId="27DB0334" w14:textId="77777777" w:rsidR="00A33F8D" w:rsidRPr="00014149" w:rsidRDefault="00A33F8D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p w14:paraId="392CD695" w14:textId="77777777" w:rsidR="00F32420" w:rsidRPr="00252E47" w:rsidRDefault="00F32420" w:rsidP="00F32420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 xml:space="preserve">''Еко Палета ДОО'' 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Ниш, ул. Булевар 12. Фебруар бб, тел. 018/588-048 и 062/588-405, 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begin"/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instrText xml:space="preserve"> HYPERLINK "mailto:ekopaleta@gmail.com" </w:instrTex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separate"/>
      </w:r>
      <w:r w:rsidRPr="00252E47">
        <w:rPr>
          <w:rStyle w:val="Hyperlink"/>
          <w:rFonts w:ascii="Times New Roman" w:hAnsi="Times New Roman" w:cs="Times New Roman"/>
          <w:iCs/>
          <w:sz w:val="24"/>
          <w:szCs w:val="24"/>
          <w:lang w:val="sr-Latn-RS"/>
        </w:rPr>
        <w:t>ekopaleta@gmail.com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end"/>
      </w:r>
    </w:p>
    <w:p w14:paraId="583B165E" w14:textId="77777777" w:rsidR="00F32420" w:rsidRPr="00252E47" w:rsidRDefault="00F32420" w:rsidP="00F32420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Храм стил, ПР Михајло Џудовић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Ниш, ул. Пантелејска 6, 062/422-018, 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begin"/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instrText xml:space="preserve"> HYPERLINK "mailto:mihajlodzudovic@gmail.com" </w:instrTex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separate"/>
      </w:r>
      <w:r w:rsidRPr="00252E47">
        <w:rPr>
          <w:rStyle w:val="Hyperlink"/>
          <w:rFonts w:ascii="Times New Roman" w:hAnsi="Times New Roman" w:cs="Times New Roman"/>
          <w:iCs/>
          <w:sz w:val="24"/>
          <w:szCs w:val="24"/>
        </w:rPr>
        <w:t>mihajlodzudovic@gmail.com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end"/>
      </w:r>
    </w:p>
    <w:p w14:paraId="45063E57" w14:textId="77777777" w:rsidR="00F32420" w:rsidRPr="00252E47" w:rsidRDefault="00F32420" w:rsidP="00F32420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Сунце Маринковић ДОО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Крагујевац, ул. Лепенички булевар бр. 39, тел. 034/330-870 и 034/301-485</w:t>
      </w:r>
      <w:r w:rsidRPr="00252E47">
        <w:rPr>
          <w:rFonts w:ascii="Times New Roman" w:hAnsi="Times New Roman" w:cs="Times New Roman"/>
          <w:iCs/>
          <w:sz w:val="24"/>
          <w:szCs w:val="24"/>
          <w:lang w:val="sr-Cyrl-RS"/>
        </w:rPr>
        <w:t>,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</w:t>
      </w:r>
      <w:hyperlink r:id="rId16" w:history="1">
        <w:r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office@suncemarinkovic.com</w:t>
        </w:r>
      </w:hyperlink>
    </w:p>
    <w:p w14:paraId="581B2C28" w14:textId="77777777" w:rsidR="00F32420" w:rsidRPr="00252E47" w:rsidRDefault="00F32420" w:rsidP="00F32420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Пирамида минус, ПР Владимир Стојковић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Власотинце, ул. Ладовица бб, тел. 063/1072-718, 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begin"/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instrText xml:space="preserve"> HYPERLINK "mailto:prodaja@biropiramida.rs" </w:instrTex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separate"/>
      </w:r>
      <w:r w:rsidRPr="00252E47">
        <w:rPr>
          <w:rStyle w:val="Hyperlink"/>
          <w:rFonts w:ascii="Times New Roman" w:hAnsi="Times New Roman" w:cs="Times New Roman"/>
          <w:iCs/>
          <w:sz w:val="24"/>
          <w:szCs w:val="24"/>
          <w:lang w:val="sr-Latn-RS"/>
        </w:rPr>
        <w:t>prodaja@biropiramida.rs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end"/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ab/>
      </w:r>
    </w:p>
    <w:p w14:paraId="748D4FA1" w14:textId="77777777" w:rsidR="00A33F8D" w:rsidRPr="00252E47" w:rsidRDefault="00F32420" w:rsidP="00014149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252E47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Нијанса ДОО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Ниш, ул. Косовска бр. 2, тел. 018/512-400,</w:t>
      </w:r>
      <w:r w:rsidRPr="00014149">
        <w:rPr>
          <w:rFonts w:ascii="Times New Roman" w:hAnsi="Times New Roman" w:cs="Times New Roman"/>
        </w:rPr>
        <w:t xml:space="preserve"> </w:t>
      </w:r>
      <w:hyperlink r:id="rId17" w:history="1">
        <w:r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info@nijansa.rs</w:t>
        </w:r>
      </w:hyperlink>
    </w:p>
    <w:p w14:paraId="5AB562F6" w14:textId="02C6F0A8" w:rsidR="00464166" w:rsidRPr="00252E47" w:rsidRDefault="00464166" w:rsidP="00014149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Еуро ПВЦ ДОО''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Рашка, ул. Железничка бб, тел. 065/200-6657</w:t>
      </w:r>
      <w:r w:rsidR="00A33F8D"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, </w:t>
      </w:r>
      <w:hyperlink r:id="rId18" w:history="1">
        <w:r w:rsidR="00A33F8D"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europvcraska@gmail.com</w:t>
        </w:r>
      </w:hyperlink>
    </w:p>
    <w:p w14:paraId="7F55B3BE" w14:textId="77777777" w:rsidR="00A33F8D" w:rsidRPr="00252E47" w:rsidRDefault="00A33F8D" w:rsidP="00014149">
      <w:pPr>
        <w:pStyle w:val="ListParagraph"/>
        <w:numPr>
          <w:ilvl w:val="0"/>
          <w:numId w:val="35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bookmarkStart w:id="0" w:name="_GoBack"/>
      <w:bookmarkEnd w:id="0"/>
      <w:r w:rsidRPr="00252E47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''Смај продукт ДОО Лазарево село''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Ниш, ул. Лазарево село бб, тел. 018/4542-902, 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begin"/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instrText xml:space="preserve"> HYPERLINK "mailto:smajprodukt@gmail.com" </w:instrTex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separate"/>
      </w:r>
      <w:r w:rsidRPr="00252E47">
        <w:rPr>
          <w:rStyle w:val="Hyperlink"/>
          <w:rFonts w:ascii="Times New Roman" w:hAnsi="Times New Roman" w:cs="Times New Roman"/>
          <w:iCs/>
          <w:sz w:val="24"/>
          <w:szCs w:val="24"/>
          <w:lang w:val="sr-Latn-RS"/>
        </w:rPr>
        <w:t>smajprodukt@gmail.com</w:t>
      </w: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fldChar w:fldCharType="end"/>
      </w:r>
    </w:p>
    <w:p w14:paraId="7B269944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12D2BABF" w14:textId="7BCE1E65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b/>
          <w:iCs/>
          <w:sz w:val="24"/>
          <w:szCs w:val="24"/>
          <w:u w:val="single"/>
          <w:lang w:val="sr-Latn-RS"/>
        </w:rPr>
        <w:t>Мера 5.</w:t>
      </w:r>
      <w:r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 </w:t>
      </w:r>
      <w:r w:rsidR="00A33F8D" w:rsidRPr="00252E4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Набавка и инсталација соларних колектора за грејање санитарне потрошне топле воде и </w:t>
      </w:r>
      <w:proofErr w:type="spellStart"/>
      <w:r w:rsidR="00A33F8D" w:rsidRPr="00252E47">
        <w:rPr>
          <w:rFonts w:ascii="Times New Roman" w:hAnsi="Times New Roman" w:cs="Times New Roman"/>
          <w:b/>
          <w:sz w:val="24"/>
          <w:szCs w:val="24"/>
        </w:rPr>
        <w:t>пратеће</w:t>
      </w:r>
      <w:proofErr w:type="spellEnd"/>
      <w:r w:rsidR="00A33F8D" w:rsidRPr="00252E4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33F8D" w:rsidRPr="00252E47">
        <w:rPr>
          <w:rFonts w:ascii="Times New Roman" w:hAnsi="Times New Roman" w:cs="Times New Roman"/>
          <w:b/>
          <w:sz w:val="24"/>
          <w:szCs w:val="24"/>
        </w:rPr>
        <w:t>инсталације</w:t>
      </w:r>
      <w:proofErr w:type="spellEnd"/>
      <w:r w:rsidR="00A33F8D" w:rsidRPr="00252E4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33F8D" w:rsidRPr="00252E47">
        <w:rPr>
          <w:rFonts w:ascii="Times New Roman" w:hAnsi="Times New Roman" w:cs="Times New Roman"/>
          <w:b/>
          <w:sz w:val="24"/>
          <w:szCs w:val="24"/>
        </w:rPr>
        <w:t>грејног</w:t>
      </w:r>
      <w:proofErr w:type="spellEnd"/>
      <w:r w:rsidR="00A33F8D" w:rsidRPr="00252E4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33F8D" w:rsidRPr="00252E47">
        <w:rPr>
          <w:rFonts w:ascii="Times New Roman" w:hAnsi="Times New Roman" w:cs="Times New Roman"/>
          <w:b/>
          <w:sz w:val="24"/>
          <w:szCs w:val="24"/>
        </w:rPr>
        <w:t>система</w:t>
      </w:r>
      <w:proofErr w:type="spellEnd"/>
      <w:r w:rsidR="00A33F8D" w:rsidRPr="00252E4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за власнике породичних кућа</w:t>
      </w:r>
    </w:p>
    <w:p w14:paraId="3952DA60" w14:textId="77777777" w:rsidR="00464166" w:rsidRPr="00252E47" w:rsidRDefault="00464166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2BB5CC9F" w14:textId="77777777" w:rsidR="00A33F8D" w:rsidRPr="00252E47" w:rsidRDefault="00464166" w:rsidP="00014149">
      <w:pPr>
        <w:pStyle w:val="ListParagraph"/>
        <w:numPr>
          <w:ilvl w:val="0"/>
          <w:numId w:val="36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>''Елсол ПР Никола Николић'' Пожаревац, ул. Хајдук Вељкова 196, тел. 063/374-861</w:t>
      </w:r>
      <w:r w:rsidR="00A33F8D"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, </w:t>
      </w:r>
      <w:hyperlink r:id="rId19" w:history="1">
        <w:r w:rsidR="00A33F8D"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office@elsol.rs</w:t>
        </w:r>
      </w:hyperlink>
    </w:p>
    <w:p w14:paraId="6618597A" w14:textId="2BEAEF93" w:rsidR="00CB7E8C" w:rsidRPr="00252E47" w:rsidRDefault="00464166" w:rsidP="00014149">
      <w:pPr>
        <w:pStyle w:val="ListParagraph"/>
        <w:numPr>
          <w:ilvl w:val="0"/>
          <w:numId w:val="36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  <w:r w:rsidRPr="00014149">
        <w:rPr>
          <w:rFonts w:ascii="Times New Roman" w:hAnsi="Times New Roman" w:cs="Times New Roman"/>
          <w:iCs/>
          <w:sz w:val="24"/>
          <w:szCs w:val="24"/>
          <w:lang w:val="sr-Latn-RS"/>
        </w:rPr>
        <w:t>''Телефон инжењеринг ДОО'' Земун, ул. Угриновачки пут 22 део 52, тел. 011/316-9599</w:t>
      </w:r>
      <w:r w:rsidR="00A33F8D" w:rsidRPr="00252E47">
        <w:rPr>
          <w:rFonts w:ascii="Times New Roman" w:hAnsi="Times New Roman" w:cs="Times New Roman"/>
          <w:iCs/>
          <w:sz w:val="24"/>
          <w:szCs w:val="24"/>
          <w:lang w:val="sr-Latn-RS"/>
        </w:rPr>
        <w:t xml:space="preserve">, </w:t>
      </w:r>
      <w:hyperlink r:id="rId20" w:history="1">
        <w:r w:rsidR="00A33F8D" w:rsidRPr="00252E47">
          <w:rPr>
            <w:rStyle w:val="Hyperlink"/>
            <w:rFonts w:ascii="Times New Roman" w:hAnsi="Times New Roman" w:cs="Times New Roman"/>
            <w:iCs/>
            <w:sz w:val="24"/>
            <w:szCs w:val="24"/>
            <w:lang w:val="sr-Latn-RS"/>
          </w:rPr>
          <w:t>nikola.sakan@telefon-inzenjering.co.rs</w:t>
        </w:r>
      </w:hyperlink>
    </w:p>
    <w:p w14:paraId="090E3CCA" w14:textId="77777777" w:rsidR="00A33F8D" w:rsidRPr="00014149" w:rsidRDefault="00A33F8D" w:rsidP="00014149">
      <w:pPr>
        <w:pStyle w:val="ListParagraph"/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581E42B1" w14:textId="77777777" w:rsidR="0032264E" w:rsidRPr="00252E47" w:rsidRDefault="0032264E" w:rsidP="00464166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Latn-RS"/>
        </w:rPr>
      </w:pPr>
    </w:p>
    <w:p w14:paraId="15BA01A4" w14:textId="77777777" w:rsidR="0032264E" w:rsidRPr="00014149" w:rsidRDefault="0032264E">
      <w:p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  <w:lang w:val="sr-Cyrl-RS"/>
        </w:rPr>
      </w:pPr>
    </w:p>
    <w:sectPr w:rsidR="0032264E" w:rsidRPr="00014149" w:rsidSect="0066540E">
      <w:headerReference w:type="default" r:id="rId21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A120AA" w14:textId="77777777" w:rsidR="00CF5A2A" w:rsidRDefault="00CF5A2A" w:rsidP="00CB7E8C">
      <w:pPr>
        <w:spacing w:after="0" w:line="240" w:lineRule="auto"/>
      </w:pPr>
      <w:r>
        <w:separator/>
      </w:r>
    </w:p>
  </w:endnote>
  <w:endnote w:type="continuationSeparator" w:id="0">
    <w:p w14:paraId="26A9E71B" w14:textId="77777777" w:rsidR="00CF5A2A" w:rsidRDefault="00CF5A2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6564D6" w14:textId="77777777" w:rsidR="00CF5A2A" w:rsidRDefault="00CF5A2A" w:rsidP="00CB7E8C">
      <w:pPr>
        <w:spacing w:after="0" w:line="240" w:lineRule="auto"/>
      </w:pPr>
      <w:r>
        <w:separator/>
      </w:r>
    </w:p>
  </w:footnote>
  <w:footnote w:type="continuationSeparator" w:id="0">
    <w:p w14:paraId="3AF45DC1" w14:textId="77777777" w:rsidR="00CF5A2A" w:rsidRDefault="00CF5A2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9732F7E"/>
    <w:multiLevelType w:val="hybridMultilevel"/>
    <w:tmpl w:val="D27671F0"/>
    <w:lvl w:ilvl="0" w:tplc="6B2281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030FDF"/>
    <w:multiLevelType w:val="hybridMultilevel"/>
    <w:tmpl w:val="CE2E5834"/>
    <w:lvl w:ilvl="0" w:tplc="D9BA68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62F5EE6"/>
    <w:multiLevelType w:val="hybridMultilevel"/>
    <w:tmpl w:val="D8C0F8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EB0F4D"/>
    <w:multiLevelType w:val="hybridMultilevel"/>
    <w:tmpl w:val="2BBAD460"/>
    <w:lvl w:ilvl="0" w:tplc="6B2281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AD2163"/>
    <w:multiLevelType w:val="hybridMultilevel"/>
    <w:tmpl w:val="F618B100"/>
    <w:lvl w:ilvl="0" w:tplc="6B2281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5C822F38"/>
    <w:multiLevelType w:val="hybridMultilevel"/>
    <w:tmpl w:val="8012C164"/>
    <w:lvl w:ilvl="0" w:tplc="D2BCFC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6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9"/>
  </w:num>
  <w:num w:numId="2">
    <w:abstractNumId w:val="19"/>
  </w:num>
  <w:num w:numId="3">
    <w:abstractNumId w:val="30"/>
  </w:num>
  <w:num w:numId="4">
    <w:abstractNumId w:val="9"/>
  </w:num>
  <w:num w:numId="5">
    <w:abstractNumId w:val="15"/>
  </w:num>
  <w:num w:numId="6">
    <w:abstractNumId w:val="34"/>
  </w:num>
  <w:num w:numId="7">
    <w:abstractNumId w:val="13"/>
  </w:num>
  <w:num w:numId="8">
    <w:abstractNumId w:val="18"/>
  </w:num>
  <w:num w:numId="9">
    <w:abstractNumId w:val="36"/>
  </w:num>
  <w:num w:numId="10">
    <w:abstractNumId w:val="35"/>
  </w:num>
  <w:num w:numId="11">
    <w:abstractNumId w:val="8"/>
  </w:num>
  <w:num w:numId="12">
    <w:abstractNumId w:val="33"/>
  </w:num>
  <w:num w:numId="13">
    <w:abstractNumId w:val="27"/>
  </w:num>
  <w:num w:numId="14">
    <w:abstractNumId w:val="3"/>
  </w:num>
  <w:num w:numId="15">
    <w:abstractNumId w:val="10"/>
  </w:num>
  <w:num w:numId="16">
    <w:abstractNumId w:val="24"/>
  </w:num>
  <w:num w:numId="17">
    <w:abstractNumId w:val="32"/>
  </w:num>
  <w:num w:numId="18">
    <w:abstractNumId w:val="22"/>
  </w:num>
  <w:num w:numId="19">
    <w:abstractNumId w:val="0"/>
  </w:num>
  <w:num w:numId="20">
    <w:abstractNumId w:val="12"/>
  </w:num>
  <w:num w:numId="21">
    <w:abstractNumId w:val="4"/>
  </w:num>
  <w:num w:numId="22">
    <w:abstractNumId w:val="7"/>
  </w:num>
  <w:num w:numId="23">
    <w:abstractNumId w:val="28"/>
  </w:num>
  <w:num w:numId="24">
    <w:abstractNumId w:val="11"/>
  </w:num>
  <w:num w:numId="25">
    <w:abstractNumId w:val="20"/>
  </w:num>
  <w:num w:numId="26">
    <w:abstractNumId w:val="26"/>
  </w:num>
  <w:num w:numId="27">
    <w:abstractNumId w:val="2"/>
  </w:num>
  <w:num w:numId="28">
    <w:abstractNumId w:val="14"/>
  </w:num>
  <w:num w:numId="29">
    <w:abstractNumId w:val="31"/>
  </w:num>
  <w:num w:numId="30">
    <w:abstractNumId w:val="6"/>
  </w:num>
  <w:num w:numId="31">
    <w:abstractNumId w:val="21"/>
  </w:num>
  <w:num w:numId="32">
    <w:abstractNumId w:val="25"/>
  </w:num>
  <w:num w:numId="33">
    <w:abstractNumId w:val="5"/>
  </w:num>
  <w:num w:numId="34">
    <w:abstractNumId w:val="1"/>
  </w:num>
  <w:num w:numId="35">
    <w:abstractNumId w:val="17"/>
  </w:num>
  <w:num w:numId="36">
    <w:abstractNumId w:val="16"/>
  </w:num>
  <w:num w:numId="37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4149"/>
    <w:rsid w:val="00030EE3"/>
    <w:rsid w:val="00033A92"/>
    <w:rsid w:val="00035EFA"/>
    <w:rsid w:val="00062C9F"/>
    <w:rsid w:val="00096283"/>
    <w:rsid w:val="000A570B"/>
    <w:rsid w:val="000A762E"/>
    <w:rsid w:val="000B4B8F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52E47"/>
    <w:rsid w:val="002B31BC"/>
    <w:rsid w:val="002B5978"/>
    <w:rsid w:val="002C788C"/>
    <w:rsid w:val="002D37E0"/>
    <w:rsid w:val="0032264E"/>
    <w:rsid w:val="00370499"/>
    <w:rsid w:val="00391285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166"/>
    <w:rsid w:val="004A0B46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37BC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33F8D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0F71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CF5A2A"/>
    <w:rsid w:val="00D13CF6"/>
    <w:rsid w:val="00D17F10"/>
    <w:rsid w:val="00D24529"/>
    <w:rsid w:val="00D54D97"/>
    <w:rsid w:val="00D745B6"/>
    <w:rsid w:val="00D778AB"/>
    <w:rsid w:val="00D80482"/>
    <w:rsid w:val="00D853EF"/>
    <w:rsid w:val="00D94E38"/>
    <w:rsid w:val="00DA40E3"/>
    <w:rsid w:val="00DA53D4"/>
    <w:rsid w:val="00DA7892"/>
    <w:rsid w:val="00DE0D66"/>
    <w:rsid w:val="00DE4C76"/>
    <w:rsid w:val="00DF060B"/>
    <w:rsid w:val="00DF24FD"/>
    <w:rsid w:val="00DF753A"/>
    <w:rsid w:val="00E125BD"/>
    <w:rsid w:val="00E3226C"/>
    <w:rsid w:val="00E36D64"/>
    <w:rsid w:val="00E51326"/>
    <w:rsid w:val="00E602FC"/>
    <w:rsid w:val="00E77614"/>
    <w:rsid w:val="00E824A4"/>
    <w:rsid w:val="00E85733"/>
    <w:rsid w:val="00EE250C"/>
    <w:rsid w:val="00EF59A7"/>
    <w:rsid w:val="00F22C3C"/>
    <w:rsid w:val="00F32420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office@suncemarinkovic.com" TargetMode="External"/><Relationship Id="rId18" Type="http://schemas.openxmlformats.org/officeDocument/2006/relationships/hyperlink" Target="mailto:europvcraska@gmail.com" TargetMode="Externa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mailto:mihajlodzudovic@gmail.com" TargetMode="External"/><Relationship Id="rId17" Type="http://schemas.openxmlformats.org/officeDocument/2006/relationships/hyperlink" Target="mailto:info@nijansa.r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office@suncemarinkovic.com" TargetMode="External"/><Relationship Id="rId20" Type="http://schemas.openxmlformats.org/officeDocument/2006/relationships/hyperlink" Target="mailto:nikola.sakan@telefon-inzenjering.co.r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kopaleta@g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smajprodukt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prodaja@biropiramida.rs" TargetMode="External"/><Relationship Id="rId19" Type="http://schemas.openxmlformats.org/officeDocument/2006/relationships/hyperlink" Target="mailto:office@elsol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novitet-2@medianis.net" TargetMode="External"/><Relationship Id="rId14" Type="http://schemas.openxmlformats.org/officeDocument/2006/relationships/hyperlink" Target="mailto:info@nijansa.rs" TargetMode="External"/><Relationship Id="rId22" Type="http://schemas.openxmlformats.org/officeDocument/2006/relationships/fontTable" Target="fontTable.xml"/><Relationship Id="rId27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61572-328B-4709-AE69-1437D4E9A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Ivan Pavlović</cp:lastModifiedBy>
  <cp:revision>13</cp:revision>
  <cp:lastPrinted>2021-07-21T07:14:00Z</cp:lastPrinted>
  <dcterms:created xsi:type="dcterms:W3CDTF">2021-08-05T09:26:00Z</dcterms:created>
  <dcterms:modified xsi:type="dcterms:W3CDTF">2021-09-30T06:50:00Z</dcterms:modified>
</cp:coreProperties>
</file>